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Stonehoc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nehoc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70 West River Bend Driv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stonehock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0783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